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Xd6f48ee4e4eb67322e71ac9c796737be59d2c02"/>
    <w:p>
      <w:pPr>
        <w:pStyle w:val="Heading1"/>
      </w:pPr>
      <w:r>
        <w:t xml:space="preserve">Internship Application Letter for Social Work Placement</w:t>
      </w:r>
    </w:p>
    <w:p>
      <w:pPr>
        <w:pStyle w:val="FirstParagraph"/>
      </w:pPr>
      <w:r>
        <w:t xml:space="preserve">Application for Social Worker Internship at [Organization Name], Barcelona,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Organization Name]</w:t>
      </w:r>
    </w:p>
    <w:p>
      <w:pPr>
        <w:pStyle w:val="BodyText"/>
      </w:pPr>
      <w:r>
        <w:t xml:space="preserve">[Organization Address]</w:t>
      </w:r>
    </w:p>
    <w:p>
      <w:pPr>
        <w:pStyle w:val="BodyText"/>
      </w:pPr>
      <w:r>
        <w:t xml:space="preserve">Barcelona, Spain</w:t>
      </w:r>
    </w:p>
    <w:p>
      <w:pPr>
        <w:pStyle w:val="BodyText"/>
      </w:pPr>
      <w:r>
        <w:t xml:space="preserve">[Date]</w:t>
      </w:r>
    </w:p>
    <w:bookmarkStart w:id="21" w:name="X3158f4367214725087db8617746e5e3aa3ee922"/>
    <w:p>
      <w:pPr>
        <w:pStyle w:val="Heading2"/>
      </w:pPr>
      <w:r>
        <w:t xml:space="preserve">Subject: Application for Social Work Internship Position</w:t>
      </w:r>
    </w:p>
    <w:bookmarkEnd w:id="21"/>
    <w:p>
      <w:pPr>
        <w:pStyle w:val="FirstParagraph"/>
      </w:pPr>
      <w:r>
        <w:t xml:space="preserve">Dear Hiring Committee,</w:t>
      </w:r>
    </w:p>
    <w:p>
      <w:pPr>
        <w:pStyle w:val="BodyText"/>
      </w:pPr>
      <w:r>
        <w:t xml:space="preserve">It is with profound enthusiasm that I submit my application for the Social Worker Internship at your esteemed organization in Barcelona, Spain. As a dedicated student of Social Work from [Your University], I have long admired your organization's pioneering work in community development, immigrant integration, and mental health support within the vibrant cultural landscape of Spain Barcelona. This</w:t>
      </w:r>
      <w:r>
        <w:t xml:space="preserve"> </w:t>
      </w:r>
      <w:r>
        <w:rPr>
          <w:iCs/>
          <w:i/>
        </w:rPr>
        <w:t xml:space="preserve">Internship Application Letter</w:t>
      </w:r>
      <w:r>
        <w:t xml:space="preserve"> </w:t>
      </w:r>
      <w:r>
        <w:t xml:space="preserve">articulates my deep commitment to social justice and my aspiration to contribute meaningfully to the field of social work in one of Europe's most dynamic cities.</w:t>
      </w:r>
    </w:p>
    <w:p>
      <w:pPr>
        <w:pStyle w:val="BodyText"/>
      </w:pPr>
      <w:r>
        <w:t xml:space="preserve">My academic journey has been meticulously designed to prepare me for the complexities of contemporary social work practice, with a special focus on contexts like those found in Barcelona. I have completed coursework in Cultural Competency in Urban Settings, Trauma-Informed Care, and Community Organizing—subjects directly relevant to addressing the multifaceted challenges faced by Barcelona's diverse population. My fieldwork at [Previous Placement Name] provided hands-on experience supporting refugee families navigating Spain’s immigration system, where I facilitated access to housing resources and coordinated with local NGOs in the Eixample district. This experience solidified my understanding that effective social work requires not just professional skill, but deep cultural humility—something I have cultivated through immersive engagement in Barcelona’s unique sociocultural environment during my semester abroad in 2023.</w:t>
      </w:r>
    </w:p>
    <w:p>
      <w:pPr>
        <w:pStyle w:val="BodyText"/>
      </w:pPr>
      <w:r>
        <w:t xml:space="preserve">What particularly draws me to your organization is your innovative approach to integrating social work with Barcelona's rich tapestry of Catalan traditions and Spanish urban policy. I have closely followed your [Mention Specific Program, e.g., "Neighborhood Wellbeing Initiative" or "Youth Resilience Project"] which aligns perfectly with my research on intergenerational support systems in Mediterranean communities. In Spain Barcelona, social workers operate at the intersection of national policies and hyper-local realities—addressing issues from aging populations in Gracia to migrant youth inclusion in Sant Martí. My fluency in both Spanish (Catalan language proficiency is also developing through [Mention Activity]) allows me to engage authentically with clients across linguistic communities, a critical asset for effective practice in Catalonia’s bilingual context.</w:t>
      </w:r>
    </w:p>
    <w:p>
      <w:pPr>
        <w:pStyle w:val="BodyText"/>
      </w:pPr>
      <w:r>
        <w:t xml:space="preserve">I am particularly motivated to contribute during this pivotal moment for social services in Spain Barcelona. The city faces unprecedented challenges—from the economic impact of post-pandemic recovery to the evolving needs of its growing immigrant population—but also possesses remarkable strengths: a robust network of social cooperatives, strong municipal support systems, and a cultural ethos prioritizing community solidarity (the *convivència* principle). During my time in Barcelona’s refugee accommodation centers, I witnessed firsthand how trauma-informed practices can transform lived experiences. I am eager to apply these insights through your organization’s framework while learning from practitioners who navigate Spain Barcelona’s unique administrative landscape—where municipal social services interact with regional (Generalitat de Catalunya) and national frameworks.</w:t>
      </w:r>
    </w:p>
    <w:p>
      <w:pPr>
        <w:pStyle w:val="BodyText"/>
      </w:pPr>
      <w:r>
        <w:t xml:space="preserve">My academic and practical experiences have equipped me with a comprehensive toolkit for this internship. I am proficient in conducting psychosocial assessments, developing individualized care plans, and utilizing digital case management systems like [Mention Software]. More importantly, I possess the emotional resilience required for this work: after supporting unaccompanied minors through Barcelona’s juvenile justice system during my field placement, I developed a nuanced understanding of trauma that informs my client-centered approach. I also volunteer weekly with [Local NGO Name] in Barcelona’s Poble Sec neighborhood, assisting seniors with digital literacy—demonstrating my commitment to building trust within marginalized communities.</w:t>
      </w:r>
    </w:p>
    <w:p>
      <w:pPr>
        <w:pStyle w:val="BodyText"/>
      </w:pPr>
      <w:r>
        <w:t xml:space="preserve">I understand that effective social work in Spain Barcelona requires more than clinical competence—it demands cultural intelligence. During my semester in Catalonia, I immersed myself in local customs: volunteering at *sant Josep* festivals, studying Catalan history at the Institut d'Estudis Catalans, and engaging with neighborhood assemblies (*assemblees de barri*). This contextual understanding allows me to recognize how factors like *la dieta mediterrània* (Mediterranean diet) or *la cultura del café* influence community well-being. I am confident this perspective will enable me to contribute immediately to your team’s efforts in programs addressing social isolation among elderly immigrants or youth mental health initiatives.</w:t>
      </w:r>
    </w:p>
    <w:p>
      <w:pPr>
        <w:pStyle w:val="BodyText"/>
      </w:pPr>
      <w:r>
        <w:t xml:space="preserve">As a future Social Worker, I believe that meaningful change emerges from collaborative action between professionals, communities, and policymakers. Your organization’s partnership with the Barcelona City Council on [Specific Project] exemplifies this ethos—precisely the model I aspire to embody. The prospect of contributing to such impactful work while learning under experienced practitioners in Spain Barcelona fills me with professional excitement. I am eager to bring my dedication to social equity, my linguistic adaptability, and my hands-on experience in urban social services directly into your team’s mission.</w:t>
      </w:r>
    </w:p>
    <w:p>
      <w:pPr>
        <w:pStyle w:val="BodyText"/>
      </w:pPr>
      <w:r>
        <w:t xml:space="preserve">Thank you for considering this *Internship Application Letter* for the Social Worker Internship position. I have attached my curriculum vitae and academic transcripts for your review and welcome the opportunity to discuss how my skills align with your organization’s goals during an interview at your convenience. Barcelona’s spirit of *la vida en la calle*—community lived through daily interactions—resonates deeply with my professional philosophy, and I am ready to immerse myself in this environment to serve as a compassionate, effective Social Worker.</w:t>
      </w:r>
    </w:p>
    <w:p>
      <w:pPr>
        <w:pStyle w:val="BodyText"/>
      </w:pPr>
      <w:r>
        <w:t xml:space="preserve">With sincere gratitude for your time and consideration,</w:t>
      </w:r>
    </w:p>
    <w:p>
      <w:pPr>
        <w:pStyle w:val="BodyText"/>
      </w:pPr>
      <w:r>
        <w:t xml:space="preserve">[Your Full Name]</w:t>
      </w:r>
    </w:p>
    <w:p>
      <w:pPr>
        <w:pStyle w:val="BodyText"/>
      </w:pPr>
      <w:r>
        <w:t xml:space="preserve">Word Count: 857</w:t>
      </w:r>
    </w:p>
    <w:p>
      <w:pPr>
        <w:pStyle w:val="BodyText"/>
      </w:pPr>
      <w:r>
        <w:t xml:space="preserve">This document integrates all required elements:</w:t>
      </w:r>
      <w:r>
        <w:br/>
      </w:r>
      <w:r>
        <w:t xml:space="preserve">"Internship Application Letter" • "Social Worker" • "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5-12-10T05:15:48Z</dcterms:created>
  <dcterms:modified xsi:type="dcterms:W3CDTF">2025-12-10T05:15:48Z</dcterms:modified>
</cp:coreProperties>
</file>

<file path=docProps/custom.xml><?xml version="1.0" encoding="utf-8"?>
<Properties xmlns="http://schemas.openxmlformats.org/officeDocument/2006/custom-properties" xmlns:vt="http://schemas.openxmlformats.org/officeDocument/2006/docPropsVTypes"/>
</file>